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7FE0F" w14:textId="1AE8A261" w:rsidR="009F12D6" w:rsidRPr="00C21964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44"/>
          <w:szCs w:val="44"/>
        </w:rPr>
      </w:pPr>
      <w:r w:rsidRPr="00C21964">
        <w:rPr>
          <w:rFonts w:asciiTheme="minorHAnsi" w:hAnsiTheme="minorHAnsi" w:cstheme="minorHAnsi"/>
          <w:b/>
          <w:bCs/>
          <w:color w:val="FF0000"/>
          <w:sz w:val="44"/>
          <w:szCs w:val="44"/>
        </w:rPr>
        <w:t xml:space="preserve">Merry Christmas </w:t>
      </w:r>
      <w:r w:rsidR="004A58A9">
        <w:rPr>
          <w:rFonts w:asciiTheme="minorHAnsi" w:hAnsiTheme="minorHAnsi" w:cstheme="minorHAnsi"/>
          <w:b/>
          <w:bCs/>
          <w:color w:val="FF0000"/>
          <w:sz w:val="44"/>
          <w:szCs w:val="44"/>
        </w:rPr>
        <w:t>"</w:t>
      </w:r>
      <w:r w:rsidR="00BE046C" w:rsidRPr="00C21964">
        <w:rPr>
          <w:rFonts w:asciiTheme="minorHAnsi" w:hAnsiTheme="minorHAnsi" w:cstheme="minorHAnsi"/>
          <w:b/>
          <w:bCs/>
          <w:color w:val="FF0000"/>
          <w:sz w:val="44"/>
          <w:szCs w:val="44"/>
        </w:rPr>
        <w:t>Name of Person</w:t>
      </w:r>
      <w:r w:rsidR="004A58A9">
        <w:rPr>
          <w:rFonts w:asciiTheme="minorHAnsi" w:hAnsiTheme="minorHAnsi" w:cstheme="minorHAnsi"/>
          <w:b/>
          <w:bCs/>
          <w:color w:val="FF0000"/>
          <w:sz w:val="44"/>
          <w:szCs w:val="44"/>
        </w:rPr>
        <w:t>"</w:t>
      </w:r>
      <w:r w:rsidR="00BE046C" w:rsidRPr="00C21964">
        <w:rPr>
          <w:rFonts w:asciiTheme="minorHAnsi" w:hAnsiTheme="minorHAnsi" w:cstheme="minorHAnsi"/>
          <w:b/>
          <w:bCs/>
          <w:color w:val="FF0000"/>
          <w:sz w:val="44"/>
          <w:szCs w:val="44"/>
        </w:rPr>
        <w:br/>
      </w:r>
      <w:r w:rsidRPr="00C21964">
        <w:rPr>
          <w:rFonts w:asciiTheme="minorHAnsi" w:hAnsiTheme="minorHAnsi" w:cstheme="minorHAnsi"/>
          <w:b/>
          <w:bCs/>
          <w:color w:val="FF0000"/>
          <w:sz w:val="44"/>
          <w:szCs w:val="44"/>
        </w:rPr>
        <w:t>From Santa</w:t>
      </w:r>
    </w:p>
    <w:p w14:paraId="072A418C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7B213EE5" w14:textId="77777777" w:rsidR="009F12D6" w:rsidRPr="00BE046C" w:rsidRDefault="00044C91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noProof/>
          <w:sz w:val="32"/>
          <w:szCs w:val="32"/>
        </w:rPr>
        <w:drawing>
          <wp:inline distT="0" distB="0" distL="0" distR="0" wp14:anchorId="6E605081" wp14:editId="7FFD5567">
            <wp:extent cx="4733925" cy="1971675"/>
            <wp:effectExtent l="0" t="0" r="9525" b="0"/>
            <wp:docPr id="1" name="Picture 1" descr="http://www.annieshomepage.com/kidline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nnieshomepage.com/kidline1.g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78B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3D14E29F" w14:textId="19FC5126" w:rsidR="009F12D6" w:rsidRPr="00BE046C" w:rsidRDefault="003B4FEA" w:rsidP="004A58A9">
      <w:pPr>
        <w:pStyle w:val="BodyText"/>
        <w:rPr>
          <w:rFonts w:asciiTheme="minorHAnsi" w:hAnsiTheme="minorHAnsi" w:cstheme="minorHAnsi"/>
          <w:sz w:val="32"/>
          <w:szCs w:val="32"/>
        </w:rPr>
      </w:pPr>
      <w:r w:rsidRPr="00BE046C">
        <w:rPr>
          <w:rFonts w:asciiTheme="minorHAnsi" w:hAnsiTheme="minorHAnsi" w:cstheme="minorHAnsi"/>
          <w:color w:val="0000FF"/>
          <w:sz w:val="32"/>
          <w:szCs w:val="32"/>
        </w:rPr>
        <w:t>It</w:t>
      </w:r>
      <w:r w:rsidR="004A58A9">
        <w:rPr>
          <w:rFonts w:asciiTheme="minorHAnsi" w:hAnsiTheme="minorHAnsi" w:cstheme="minorHAnsi"/>
          <w:color w:val="0000FF"/>
          <w:sz w:val="32"/>
          <w:szCs w:val="32"/>
        </w:rPr>
        <w:t>'</w:t>
      </w:r>
      <w:r w:rsidRPr="00BE046C">
        <w:rPr>
          <w:rFonts w:asciiTheme="minorHAnsi" w:hAnsiTheme="minorHAnsi" w:cstheme="minorHAnsi"/>
          <w:color w:val="0000FF"/>
          <w:sz w:val="32"/>
          <w:szCs w:val="32"/>
        </w:rPr>
        <w:t>s time to start you</w:t>
      </w:r>
      <w:r w:rsidR="004A58A9">
        <w:rPr>
          <w:rFonts w:asciiTheme="minorHAnsi" w:hAnsiTheme="minorHAnsi" w:cstheme="minorHAnsi"/>
          <w:color w:val="0000FF"/>
          <w:sz w:val="32"/>
          <w:szCs w:val="32"/>
        </w:rPr>
        <w:t>r</w:t>
      </w:r>
      <w:r w:rsidRPr="00BE046C">
        <w:rPr>
          <w:rFonts w:asciiTheme="minorHAnsi" w:hAnsiTheme="minorHAnsi" w:cstheme="minorHAnsi"/>
          <w:color w:val="0000FF"/>
          <w:sz w:val="32"/>
          <w:szCs w:val="32"/>
        </w:rPr>
        <w:t xml:space="preserve"> Christmas adventure. Solve each problem. Then search out and find one gift at a time. Once you have found your present, return to </w:t>
      </w:r>
      <w:proofErr w:type="gramStart"/>
      <w:r w:rsidR="00044C91" w:rsidRPr="00BE046C">
        <w:rPr>
          <w:rFonts w:asciiTheme="minorHAnsi" w:hAnsiTheme="minorHAnsi" w:cstheme="minorHAnsi"/>
          <w:color w:val="0000FF"/>
          <w:sz w:val="32"/>
          <w:szCs w:val="32"/>
        </w:rPr>
        <w:t>begin</w:t>
      </w:r>
      <w:proofErr w:type="gramEnd"/>
      <w:r w:rsidR="00044C91" w:rsidRPr="00BE046C">
        <w:rPr>
          <w:rFonts w:asciiTheme="minorHAnsi" w:hAnsiTheme="minorHAnsi" w:cstheme="minorHAnsi"/>
          <w:color w:val="0000FF"/>
          <w:sz w:val="32"/>
          <w:szCs w:val="32"/>
        </w:rPr>
        <w:t xml:space="preserve"> and solve your next</w:t>
      </w:r>
      <w:r w:rsidRPr="00BE046C">
        <w:rPr>
          <w:rFonts w:asciiTheme="minorHAnsi" w:hAnsiTheme="minorHAnsi" w:cstheme="minorHAnsi"/>
          <w:color w:val="0000FF"/>
          <w:sz w:val="32"/>
          <w:szCs w:val="32"/>
        </w:rPr>
        <w:t xml:space="preserve"> quest. </w:t>
      </w:r>
      <w:r w:rsidR="00044C91" w:rsidRPr="00BE046C">
        <w:rPr>
          <w:rFonts w:asciiTheme="minorHAnsi" w:hAnsiTheme="minorHAnsi" w:cstheme="minorHAnsi"/>
          <w:color w:val="0000FF"/>
          <w:sz w:val="32"/>
          <w:szCs w:val="32"/>
        </w:rPr>
        <w:t>Doesn't worry</w:t>
      </w:r>
      <w:r w:rsidR="004A58A9">
        <w:rPr>
          <w:rFonts w:asciiTheme="minorHAnsi" w:hAnsiTheme="minorHAnsi" w:cstheme="minorHAnsi"/>
          <w:color w:val="0000FF"/>
          <w:sz w:val="32"/>
          <w:szCs w:val="32"/>
        </w:rPr>
        <w:t>;</w:t>
      </w:r>
      <w:r w:rsidRPr="00BE046C">
        <w:rPr>
          <w:rFonts w:asciiTheme="minorHAnsi" w:hAnsiTheme="minorHAnsi" w:cstheme="minorHAnsi"/>
          <w:color w:val="0000FF"/>
          <w:sz w:val="32"/>
          <w:szCs w:val="32"/>
        </w:rPr>
        <w:t xml:space="preserve"> you will have four chances to find your Christmas Treasure.</w:t>
      </w:r>
    </w:p>
    <w:p w14:paraId="6546C2CE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66AC38E4" w14:textId="77777777" w:rsidR="009F12D6" w:rsidRPr="00BE046C" w:rsidRDefault="003B4FEA" w:rsidP="004A58A9">
      <w:pPr>
        <w:pStyle w:val="Heading1"/>
        <w:jc w:val="center"/>
        <w:rPr>
          <w:rFonts w:asciiTheme="minorHAnsi" w:hAnsiTheme="minorHAnsi" w:cstheme="minorHAnsi"/>
          <w:color w:val="993300"/>
          <w:sz w:val="32"/>
          <w:szCs w:val="32"/>
          <w:u w:val="single"/>
        </w:rPr>
      </w:pPr>
      <w:r w:rsidRPr="00BE046C">
        <w:rPr>
          <w:rFonts w:asciiTheme="minorHAnsi" w:hAnsiTheme="minorHAnsi" w:cstheme="minorHAnsi"/>
          <w:color w:val="993300"/>
          <w:sz w:val="32"/>
          <w:szCs w:val="32"/>
          <w:u w:val="single"/>
        </w:rPr>
        <w:lastRenderedPageBreak/>
        <w:t>Christmas 1</w:t>
      </w:r>
    </w:p>
    <w:p w14:paraId="780F7DC8" w14:textId="77777777" w:rsidR="009F12D6" w:rsidRPr="00BE046C" w:rsidRDefault="009F12D6" w:rsidP="004A58A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055964A3" w14:textId="7FC1DC64" w:rsidR="009F12D6" w:rsidRPr="00BE046C" w:rsidRDefault="003B4FEA" w:rsidP="004A58A9">
      <w:pPr>
        <w:pStyle w:val="BodyText2"/>
        <w:rPr>
          <w:rFonts w:asciiTheme="minorHAnsi" w:hAnsiTheme="minorHAnsi" w:cstheme="minorHAnsi"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color w:val="FF0000"/>
          <w:sz w:val="32"/>
          <w:szCs w:val="32"/>
        </w:rPr>
        <w:t xml:space="preserve">Santa's only female sleigh-pulling reindeer, Vixen, has antlers. True or false? </w:t>
      </w:r>
      <w:r w:rsidRPr="00BE046C">
        <w:rPr>
          <w:rFonts w:asciiTheme="minorHAnsi" w:hAnsiTheme="minorHAnsi" w:cstheme="minorHAnsi"/>
          <w:color w:val="FF0000"/>
          <w:sz w:val="32"/>
          <w:szCs w:val="32"/>
        </w:rPr>
        <w:br/>
        <w:t>a. False. Only the male reindeer have antlers.</w:t>
      </w:r>
      <w:r w:rsidRPr="00BE046C">
        <w:rPr>
          <w:rFonts w:asciiTheme="minorHAnsi" w:hAnsiTheme="minorHAnsi" w:cstheme="minorHAnsi"/>
          <w:color w:val="FF0000"/>
          <w:sz w:val="32"/>
          <w:szCs w:val="32"/>
        </w:rPr>
        <w:br/>
      </w:r>
      <w:r w:rsidRPr="00BE046C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b. True. Both male and female reindeer have antlers.</w:t>
      </w:r>
      <w:r w:rsidRPr="00BE046C">
        <w:rPr>
          <w:rFonts w:asciiTheme="minorHAnsi" w:hAnsiTheme="minorHAnsi" w:cstheme="minorHAnsi"/>
          <w:color w:val="FF0000"/>
          <w:sz w:val="32"/>
          <w:szCs w:val="32"/>
        </w:rPr>
        <w:br/>
        <w:t>c. True. But they are no bigger than slight bumps on their heads.</w:t>
      </w:r>
      <w:r w:rsidRPr="00BE046C">
        <w:rPr>
          <w:rFonts w:asciiTheme="minorHAnsi" w:hAnsiTheme="minorHAnsi" w:cstheme="minorHAnsi"/>
          <w:color w:val="FF0000"/>
          <w:sz w:val="32"/>
          <w:szCs w:val="32"/>
        </w:rPr>
        <w:br/>
        <w:t>d. False. Some females have been known to have antlers, but that is extremely rare.</w:t>
      </w:r>
    </w:p>
    <w:p w14:paraId="517661CF" w14:textId="77777777" w:rsidR="009F12D6" w:rsidRPr="00BE046C" w:rsidRDefault="009F12D6" w:rsidP="004A58A9">
      <w:pPr>
        <w:pStyle w:val="BodyText2"/>
        <w:rPr>
          <w:rFonts w:asciiTheme="minorHAnsi" w:hAnsiTheme="minorHAnsi" w:cstheme="minorHAnsi"/>
          <w:sz w:val="32"/>
          <w:szCs w:val="32"/>
        </w:rPr>
      </w:pPr>
    </w:p>
    <w:p w14:paraId="45931C90" w14:textId="301BA6B9" w:rsidR="009F12D6" w:rsidRPr="00BE046C" w:rsidRDefault="003B4FEA" w:rsidP="004A58A9">
      <w:pPr>
        <w:ind w:left="1440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HO </w:t>
      </w:r>
      <w:proofErr w:type="spellStart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HO</w:t>
      </w:r>
      <w:proofErr w:type="spellEnd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 </w:t>
      </w:r>
      <w:proofErr w:type="gramStart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HO  HO</w:t>
      </w:r>
      <w:proofErr w:type="gramEnd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……Which one is the answer</w:t>
      </w:r>
      <w:r w:rsidR="004A58A9">
        <w:rPr>
          <w:rFonts w:asciiTheme="minorHAnsi" w:hAnsiTheme="minorHAnsi" w:cstheme="minorHAnsi"/>
          <w:b/>
          <w:bCs/>
          <w:color w:val="009900"/>
          <w:sz w:val="32"/>
          <w:szCs w:val="32"/>
        </w:rPr>
        <w:t>?</w:t>
      </w:r>
    </w:p>
    <w:p w14:paraId="37BB9C66" w14:textId="77777777" w:rsidR="009F12D6" w:rsidRPr="00BE046C" w:rsidRDefault="003B4FEA" w:rsidP="004A58A9">
      <w:pPr>
        <w:ind w:left="1440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If answer a:  Your present is on your chair in </w:t>
      </w:r>
    </w:p>
    <w:p w14:paraId="336BD7F6" w14:textId="77777777" w:rsidR="009F12D6" w:rsidRPr="00BE046C" w:rsidRDefault="003B4FEA" w:rsidP="004A58A9">
      <w:pPr>
        <w:ind w:left="3600" w:firstLine="720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kitchen.</w:t>
      </w:r>
    </w:p>
    <w:p w14:paraId="4B48C937" w14:textId="5E1E3F5E" w:rsidR="009F12D6" w:rsidRPr="004A58A9" w:rsidRDefault="003B4FEA" w:rsidP="004A58A9">
      <w:pPr>
        <w:pStyle w:val="BodyText2"/>
        <w:ind w:left="1440"/>
        <w:jc w:val="left"/>
        <w:rPr>
          <w:rFonts w:asciiTheme="minorHAnsi" w:hAnsiTheme="minorHAnsi" w:cstheme="minorHAnsi"/>
          <w:color w:val="0D0D0D" w:themeColor="text1" w:themeTint="F2"/>
          <w:sz w:val="32"/>
          <w:szCs w:val="32"/>
        </w:rPr>
      </w:pPr>
      <w:r w:rsidRPr="004A58A9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If answer b: Your present is on Mrs. Clauses</w:t>
      </w:r>
      <w:r w:rsidR="004A58A9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'</w:t>
      </w:r>
      <w:r w:rsidRPr="004A58A9">
        <w:rPr>
          <w:rFonts w:asciiTheme="minorHAnsi" w:hAnsiTheme="minorHAnsi" w:cstheme="minorHAnsi"/>
          <w:color w:val="0D0D0D" w:themeColor="text1" w:themeTint="F2"/>
          <w:sz w:val="32"/>
          <w:szCs w:val="32"/>
        </w:rPr>
        <w:t xml:space="preserve"> sleigh </w:t>
      </w:r>
    </w:p>
    <w:p w14:paraId="425C1C72" w14:textId="77777777" w:rsidR="009F12D6" w:rsidRPr="004A58A9" w:rsidRDefault="003B4FEA" w:rsidP="004A58A9">
      <w:pPr>
        <w:pStyle w:val="BodyText2"/>
        <w:ind w:left="3600" w:firstLine="720"/>
        <w:jc w:val="left"/>
        <w:rPr>
          <w:rFonts w:asciiTheme="minorHAnsi" w:hAnsiTheme="minorHAnsi" w:cstheme="minorHAnsi"/>
          <w:color w:val="0D0D0D" w:themeColor="text1" w:themeTint="F2"/>
          <w:sz w:val="32"/>
          <w:szCs w:val="32"/>
        </w:rPr>
      </w:pPr>
      <w:r w:rsidRPr="004A58A9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seat.</w:t>
      </w:r>
    </w:p>
    <w:p w14:paraId="62BC169B" w14:textId="77777777" w:rsidR="009F12D6" w:rsidRPr="00BE046C" w:rsidRDefault="003B4FEA" w:rsidP="004A58A9">
      <w:pPr>
        <w:ind w:left="1440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If answer c: Your present is next to the folded </w:t>
      </w:r>
    </w:p>
    <w:p w14:paraId="64BC264D" w14:textId="77777777" w:rsidR="009F12D6" w:rsidRPr="00BE046C" w:rsidRDefault="003B4FEA" w:rsidP="004A58A9">
      <w:pPr>
        <w:ind w:left="3600" w:firstLine="720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bathroom towels.</w:t>
      </w:r>
    </w:p>
    <w:p w14:paraId="21164AB1" w14:textId="77777777" w:rsidR="009F12D6" w:rsidRPr="00BE046C" w:rsidRDefault="003B4FEA" w:rsidP="004A58A9">
      <w:pPr>
        <w:pStyle w:val="BodyText2"/>
        <w:ind w:left="1440"/>
        <w:jc w:val="left"/>
        <w:rPr>
          <w:rFonts w:asciiTheme="minorHAnsi" w:hAnsiTheme="minorHAnsi" w:cstheme="minorHAnsi"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color w:val="009900"/>
          <w:sz w:val="32"/>
          <w:szCs w:val="32"/>
        </w:rPr>
        <w:t xml:space="preserve">If answer d: Your present is behind the Rotating </w:t>
      </w:r>
    </w:p>
    <w:p w14:paraId="6F3C1F4C" w14:textId="4971E652" w:rsidR="009F12D6" w:rsidRPr="00BE046C" w:rsidRDefault="003B4FEA" w:rsidP="004A58A9">
      <w:pPr>
        <w:pStyle w:val="BodyText2"/>
        <w:ind w:left="3600" w:firstLine="720"/>
        <w:jc w:val="left"/>
        <w:rPr>
          <w:rFonts w:asciiTheme="minorHAnsi" w:hAnsiTheme="minorHAnsi" w:cstheme="minorHAnsi"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color w:val="009900"/>
          <w:sz w:val="32"/>
          <w:szCs w:val="32"/>
        </w:rPr>
        <w:t>Ch</w:t>
      </w:r>
      <w:r w:rsidR="004A58A9">
        <w:rPr>
          <w:rFonts w:asciiTheme="minorHAnsi" w:hAnsiTheme="minorHAnsi" w:cstheme="minorHAnsi"/>
          <w:color w:val="009900"/>
          <w:sz w:val="32"/>
          <w:szCs w:val="32"/>
        </w:rPr>
        <w:t>r</w:t>
      </w:r>
      <w:r w:rsidRPr="00BE046C">
        <w:rPr>
          <w:rFonts w:asciiTheme="minorHAnsi" w:hAnsiTheme="minorHAnsi" w:cstheme="minorHAnsi"/>
          <w:color w:val="009900"/>
          <w:sz w:val="32"/>
          <w:szCs w:val="32"/>
        </w:rPr>
        <w:t>istmas Tree.</w:t>
      </w:r>
    </w:p>
    <w:p w14:paraId="70898CE2" w14:textId="77777777" w:rsidR="009F12D6" w:rsidRPr="00BE046C" w:rsidRDefault="009F12D6" w:rsidP="004A58A9">
      <w:pPr>
        <w:pStyle w:val="BodyText2"/>
        <w:rPr>
          <w:rFonts w:asciiTheme="minorHAnsi" w:hAnsiTheme="minorHAnsi" w:cstheme="minorHAnsi"/>
          <w:sz w:val="32"/>
          <w:szCs w:val="32"/>
        </w:rPr>
      </w:pPr>
    </w:p>
    <w:p w14:paraId="67EEB80E" w14:textId="77777777" w:rsidR="009F12D6" w:rsidRPr="00BE046C" w:rsidRDefault="003B4FEA" w:rsidP="004A58A9">
      <w:pPr>
        <w:pStyle w:val="BodyText2"/>
        <w:rPr>
          <w:rFonts w:asciiTheme="minorHAnsi" w:hAnsiTheme="minorHAnsi" w:cstheme="minorHAnsi"/>
          <w:sz w:val="32"/>
          <w:szCs w:val="32"/>
        </w:rPr>
      </w:pPr>
      <w:r w:rsidRPr="00BE046C">
        <w:rPr>
          <w:rFonts w:asciiTheme="minorHAnsi" w:hAnsiTheme="minorHAnsi" w:cstheme="minorHAnsi"/>
          <w:sz w:val="32"/>
          <w:szCs w:val="32"/>
        </w:rPr>
        <w:br w:type="page"/>
      </w:r>
    </w:p>
    <w:p w14:paraId="4C17D7F6" w14:textId="77777777" w:rsidR="009F12D6" w:rsidRPr="00BE046C" w:rsidRDefault="009F12D6" w:rsidP="004A58A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9C4E144" w14:textId="77777777" w:rsidR="009F12D6" w:rsidRPr="00BE046C" w:rsidRDefault="003B4FEA" w:rsidP="004A58A9">
      <w:pPr>
        <w:pStyle w:val="Heading3"/>
        <w:rPr>
          <w:rFonts w:asciiTheme="minorHAnsi" w:hAnsiTheme="minorHAnsi" w:cstheme="minorHAnsi"/>
          <w:color w:val="993300"/>
          <w:sz w:val="32"/>
          <w:szCs w:val="32"/>
        </w:rPr>
      </w:pPr>
      <w:r w:rsidRPr="00BE046C">
        <w:rPr>
          <w:rFonts w:asciiTheme="minorHAnsi" w:hAnsiTheme="minorHAnsi" w:cstheme="minorHAnsi"/>
          <w:color w:val="993300"/>
          <w:sz w:val="32"/>
          <w:szCs w:val="32"/>
        </w:rPr>
        <w:t>Christmas 2</w:t>
      </w:r>
    </w:p>
    <w:p w14:paraId="0462DD84" w14:textId="77777777" w:rsidR="009F12D6" w:rsidRPr="00BE046C" w:rsidRDefault="009F12D6" w:rsidP="004A58A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7ABD6DB" w14:textId="77777777" w:rsidR="004A58A9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y is a stick of Christmas candy like a horse?</w:t>
      </w:r>
    </w:p>
    <w:p w14:paraId="1611EED1" w14:textId="07B1B650" w:rsidR="00BE046C" w:rsidRPr="00BE046C" w:rsidRDefault="00BE046C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0000"/>
          <w:sz w:val="32"/>
          <w:szCs w:val="32"/>
        </w:rPr>
        <w:t>The more you lick it, the faster it goes.</w:t>
      </w:r>
    </w:p>
    <w:p w14:paraId="18005823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</w:p>
    <w:p w14:paraId="60420444" w14:textId="77777777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Quick, Quick, Quick, go to the place where you be wet and then dry simply by going round and round like a horse on the Merry-go-round.</w:t>
      </w:r>
    </w:p>
    <w:p w14:paraId="282B92DD" w14:textId="77777777" w:rsidR="00BE046C" w:rsidRPr="00BE046C" w:rsidRDefault="00BE046C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0000"/>
          <w:sz w:val="32"/>
          <w:szCs w:val="32"/>
        </w:rPr>
        <w:t>Dryer</w:t>
      </w:r>
    </w:p>
    <w:p w14:paraId="5FAA7E77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2AC28C4D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048D1D20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34A2FC1D" w14:textId="77777777" w:rsidR="009F12D6" w:rsidRPr="00BE046C" w:rsidRDefault="009F12D6" w:rsidP="004A58A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BAEB3CF" w14:textId="77777777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  <w:r w:rsidRPr="00BE046C"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  <w:t>Christmas 3</w:t>
      </w:r>
    </w:p>
    <w:p w14:paraId="2834ECC9" w14:textId="77777777" w:rsidR="00044C91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at is filled every morning </w:t>
      </w:r>
    </w:p>
    <w:p w14:paraId="116C93BE" w14:textId="77777777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and emptied every night, </w:t>
      </w:r>
    </w:p>
    <w:p w14:paraId="0D6CA6C2" w14:textId="77777777" w:rsidR="00044C91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except at Christmas </w:t>
      </w:r>
    </w:p>
    <w:p w14:paraId="1C4625F0" w14:textId="77777777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en it is filled in the night and </w:t>
      </w:r>
    </w:p>
    <w:p w14:paraId="4A2A2A46" w14:textId="77777777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emptied in the morning?</w:t>
      </w:r>
    </w:p>
    <w:p w14:paraId="6EEAEA6F" w14:textId="77777777" w:rsidR="00BE046C" w:rsidRPr="00BE046C" w:rsidRDefault="00BE046C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t>Your stockings</w:t>
      </w:r>
    </w:p>
    <w:p w14:paraId="4EA4A136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CC97008" w14:textId="2A90AF31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When your socks are dirty, there is only one thing to do</w:t>
      </w:r>
      <w:r w:rsidR="004A58A9">
        <w:rPr>
          <w:rFonts w:asciiTheme="minorHAnsi" w:hAnsiTheme="minorHAnsi" w:cstheme="minorHAnsi"/>
          <w:b/>
          <w:bCs/>
          <w:color w:val="009900"/>
          <w:sz w:val="32"/>
          <w:szCs w:val="32"/>
        </w:rPr>
        <w:t>: clean them</w:t>
      </w: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. Go there</w:t>
      </w:r>
      <w:r w:rsidR="004A58A9">
        <w:rPr>
          <w:rFonts w:asciiTheme="minorHAnsi" w:hAnsiTheme="minorHAnsi" w:cstheme="minorHAnsi"/>
          <w:b/>
          <w:bCs/>
          <w:color w:val="009900"/>
          <w:sz w:val="32"/>
          <w:szCs w:val="32"/>
        </w:rPr>
        <w:t>,</w:t>
      </w: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 and you will find your present.</w:t>
      </w:r>
    </w:p>
    <w:p w14:paraId="757DE84A" w14:textId="77777777" w:rsidR="00BE046C" w:rsidRPr="00BE046C" w:rsidRDefault="00BE046C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t>Washer</w:t>
      </w:r>
    </w:p>
    <w:p w14:paraId="76DBAD75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49A5770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1019604C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388FF9B5" w14:textId="77777777" w:rsidR="009F12D6" w:rsidRPr="00BE046C" w:rsidRDefault="003B4FEA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  <w:r w:rsidRPr="00BE046C"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  <w:t>Christmas 4</w:t>
      </w:r>
    </w:p>
    <w:p w14:paraId="066B7424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</w:p>
    <w:p w14:paraId="63534552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Knock </w:t>
      </w:r>
      <w:proofErr w:type="spellStart"/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Knock</w:t>
      </w:r>
      <w:proofErr w:type="spellEnd"/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.</w:t>
      </w:r>
    </w:p>
    <w:p w14:paraId="0C973621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o's there?</w:t>
      </w:r>
    </w:p>
    <w:p w14:paraId="20045393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Holly.</w:t>
      </w:r>
    </w:p>
    <w:p w14:paraId="61070218" w14:textId="77777777" w:rsidR="009F12D6" w:rsidRPr="00BE046C" w:rsidRDefault="003B4FEA" w:rsidP="004A58A9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Holly who?</w:t>
      </w:r>
    </w:p>
    <w:p w14:paraId="64E84ECC" w14:textId="77777777" w:rsidR="009F12D6" w:rsidRPr="00BE046C" w:rsidRDefault="003B4FEA" w:rsidP="004A58A9">
      <w:pPr>
        <w:pStyle w:val="BodyText3"/>
        <w:rPr>
          <w:rFonts w:asciiTheme="minorHAnsi" w:hAnsiTheme="minorHAnsi" w:cstheme="minorHAnsi"/>
          <w:color w:val="000000"/>
          <w:sz w:val="32"/>
          <w:szCs w:val="32"/>
        </w:rPr>
      </w:pPr>
      <w:r w:rsidRPr="00BE046C">
        <w:rPr>
          <w:rFonts w:asciiTheme="minorHAnsi" w:hAnsiTheme="minorHAnsi" w:cstheme="minorHAnsi"/>
          <w:sz w:val="32"/>
          <w:szCs w:val="32"/>
        </w:rPr>
        <w:t>Holly up and open this door-- It's freezing out here!</w:t>
      </w:r>
    </w:p>
    <w:p w14:paraId="3F23E085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5E69242F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029DFF10" w14:textId="3D5FC6D4" w:rsidR="009F12D6" w:rsidRPr="00BE046C" w:rsidRDefault="003B4FEA" w:rsidP="004A58A9">
      <w:pPr>
        <w:pStyle w:val="BodyText2"/>
        <w:rPr>
          <w:rFonts w:asciiTheme="minorHAnsi" w:hAnsiTheme="minorHAnsi" w:cstheme="minorHAnsi"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color w:val="009900"/>
          <w:sz w:val="32"/>
          <w:szCs w:val="32"/>
        </w:rPr>
        <w:t xml:space="preserve">How long are you going to wait? </w:t>
      </w:r>
      <w:r w:rsidR="004A58A9">
        <w:rPr>
          <w:rFonts w:asciiTheme="minorHAnsi" w:hAnsiTheme="minorHAnsi" w:cstheme="minorHAnsi"/>
          <w:color w:val="009900"/>
          <w:sz w:val="32"/>
          <w:szCs w:val="32"/>
        </w:rPr>
        <w:t>It'</w:t>
      </w:r>
      <w:r w:rsidRPr="00BE046C">
        <w:rPr>
          <w:rFonts w:asciiTheme="minorHAnsi" w:hAnsiTheme="minorHAnsi" w:cstheme="minorHAnsi"/>
          <w:color w:val="009900"/>
          <w:sz w:val="32"/>
          <w:szCs w:val="32"/>
        </w:rPr>
        <w:t>s freezing in here</w:t>
      </w:r>
      <w:r w:rsidR="004A58A9">
        <w:rPr>
          <w:rFonts w:asciiTheme="minorHAnsi" w:hAnsiTheme="minorHAnsi" w:cstheme="minorHAnsi"/>
          <w:color w:val="009900"/>
          <w:sz w:val="32"/>
          <w:szCs w:val="32"/>
        </w:rPr>
        <w:t>. O</w:t>
      </w:r>
      <w:r w:rsidRPr="00BE046C">
        <w:rPr>
          <w:rFonts w:asciiTheme="minorHAnsi" w:hAnsiTheme="minorHAnsi" w:cstheme="minorHAnsi"/>
          <w:color w:val="009900"/>
          <w:sz w:val="32"/>
          <w:szCs w:val="32"/>
        </w:rPr>
        <w:t>pen the door and find your present.</w:t>
      </w:r>
    </w:p>
    <w:p w14:paraId="024EB014" w14:textId="77777777" w:rsidR="009F12D6" w:rsidRPr="00BE046C" w:rsidRDefault="009F12D6" w:rsidP="004A58A9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4EEB285E" w14:textId="77777777" w:rsidR="00BE046C" w:rsidRPr="00BE046C" w:rsidRDefault="00BE046C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t>Freezer</w:t>
      </w:r>
    </w:p>
    <w:p w14:paraId="1FC5A9A4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7D09AFCB" w14:textId="77777777" w:rsidR="009F12D6" w:rsidRPr="00BE046C" w:rsidRDefault="009F12D6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77A9F248" w14:textId="77777777" w:rsidR="005F0275" w:rsidRPr="00BE046C" w:rsidRDefault="005F0275" w:rsidP="004A58A9">
      <w:pPr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 w:type="page"/>
      </w:r>
    </w:p>
    <w:p w14:paraId="4DC0B7F4" w14:textId="77777777" w:rsidR="005F0275" w:rsidRPr="00BE046C" w:rsidRDefault="005F0275" w:rsidP="004A58A9">
      <w:pPr>
        <w:pStyle w:val="Heading1"/>
        <w:jc w:val="center"/>
        <w:rPr>
          <w:rFonts w:asciiTheme="minorHAnsi" w:hAnsiTheme="minorHAnsi" w:cstheme="minorHAnsi"/>
          <w:color w:val="993300"/>
          <w:sz w:val="32"/>
          <w:szCs w:val="32"/>
        </w:rPr>
      </w:pPr>
      <w:r w:rsidRPr="00BE046C">
        <w:rPr>
          <w:rFonts w:asciiTheme="minorHAnsi" w:hAnsiTheme="minorHAnsi" w:cstheme="minorHAnsi"/>
          <w:color w:val="993300"/>
          <w:sz w:val="32"/>
          <w:szCs w:val="32"/>
        </w:rPr>
        <w:lastRenderedPageBreak/>
        <w:t>Christmas 5</w:t>
      </w:r>
    </w:p>
    <w:p w14:paraId="755DF8F5" w14:textId="77777777" w:rsidR="005F0275" w:rsidRPr="00BE046C" w:rsidRDefault="005F0275" w:rsidP="004A58A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124CFBB" w14:textId="5EE850A5" w:rsidR="005F0275" w:rsidRPr="00BE046C" w:rsidRDefault="005F0275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at comes after '8 maids a-milking in the song 'The 12 Days of Christmas'? 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a. 9 pipers piping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b. 9 lords a-leaping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c. 9 drummers drumming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</w:r>
      <w:r w:rsidRPr="00BE046C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d. 9 ladies dancing</w:t>
      </w:r>
    </w:p>
    <w:p w14:paraId="6C42152B" w14:textId="77777777" w:rsidR="005F0275" w:rsidRPr="00BE046C" w:rsidRDefault="005F0275" w:rsidP="004A58A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3E330377" w14:textId="45D1A208" w:rsidR="005F0275" w:rsidRPr="00BE046C" w:rsidRDefault="005F0275" w:rsidP="004A58A9">
      <w:pPr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HO </w:t>
      </w:r>
      <w:proofErr w:type="spellStart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HO</w:t>
      </w:r>
      <w:proofErr w:type="spellEnd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 </w:t>
      </w:r>
      <w:proofErr w:type="gramStart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HO  HO</w:t>
      </w:r>
      <w:proofErr w:type="gramEnd"/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……Which one is the answer</w:t>
      </w:r>
      <w:r w:rsidR="004A58A9">
        <w:rPr>
          <w:rFonts w:asciiTheme="minorHAnsi" w:hAnsiTheme="minorHAnsi" w:cstheme="minorHAnsi"/>
          <w:b/>
          <w:bCs/>
          <w:color w:val="009900"/>
          <w:sz w:val="32"/>
          <w:szCs w:val="32"/>
        </w:rPr>
        <w:t>?</w:t>
      </w:r>
    </w:p>
    <w:p w14:paraId="4618B4FC" w14:textId="1E5B971F" w:rsidR="005F0275" w:rsidRPr="00BE046C" w:rsidRDefault="005F0275" w:rsidP="004A58A9">
      <w:pPr>
        <w:pStyle w:val="Heading7"/>
        <w:spacing w:before="0"/>
        <w:jc w:val="center"/>
        <w:rPr>
          <w:rFonts w:asciiTheme="minorHAnsi" w:hAnsiTheme="minorHAnsi" w:cstheme="minorHAnsi"/>
          <w:b/>
          <w:bCs/>
          <w:i w:val="0"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i w:val="0"/>
          <w:color w:val="009900"/>
          <w:sz w:val="32"/>
          <w:szCs w:val="32"/>
        </w:rPr>
        <w:t>If answer a:  Your present is the fridge, third</w:t>
      </w:r>
    </w:p>
    <w:p w14:paraId="3CE40FB3" w14:textId="77777777" w:rsidR="005F0275" w:rsidRPr="00BE046C" w:rsidRDefault="005F0275" w:rsidP="004A58A9">
      <w:pPr>
        <w:ind w:left="2160" w:firstLine="720"/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shelf from the top.</w:t>
      </w:r>
    </w:p>
    <w:p w14:paraId="143B0BF0" w14:textId="3AC14D83" w:rsidR="005F0275" w:rsidRPr="00BE046C" w:rsidRDefault="005F0275" w:rsidP="004A58A9">
      <w:pPr>
        <w:pStyle w:val="BodyText2"/>
        <w:rPr>
          <w:rFonts w:asciiTheme="minorHAnsi" w:hAnsiTheme="minorHAnsi" w:cstheme="minorHAnsi"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color w:val="009900"/>
          <w:sz w:val="32"/>
          <w:szCs w:val="32"/>
        </w:rPr>
        <w:t>If answer b: Your present is on the third chair</w:t>
      </w:r>
    </w:p>
    <w:p w14:paraId="3845BBB9" w14:textId="77777777" w:rsidR="005F0275" w:rsidRPr="00BE046C" w:rsidRDefault="005F0275" w:rsidP="004A58A9">
      <w:pPr>
        <w:pStyle w:val="BodyText2"/>
        <w:ind w:left="2880"/>
        <w:rPr>
          <w:rFonts w:asciiTheme="minorHAnsi" w:hAnsiTheme="minorHAnsi" w:cstheme="minorHAnsi"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color w:val="009900"/>
          <w:sz w:val="32"/>
          <w:szCs w:val="32"/>
        </w:rPr>
        <w:t>from the right of the dining room table.</w:t>
      </w:r>
    </w:p>
    <w:p w14:paraId="663F7143" w14:textId="79C6F43D" w:rsidR="005F0275" w:rsidRPr="00BE046C" w:rsidRDefault="005F0275" w:rsidP="004A58A9">
      <w:pPr>
        <w:pStyle w:val="Heading5"/>
        <w:spacing w:before="0"/>
        <w:jc w:val="center"/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If answer c: Your present is under Santa</w:t>
      </w:r>
      <w:r w:rsidR="004A58A9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'</w:t>
      </w:r>
      <w:r w:rsidRPr="00BE046C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s bed</w:t>
      </w:r>
    </w:p>
    <w:p w14:paraId="2AE8F500" w14:textId="1641E673" w:rsidR="005F0275" w:rsidRPr="00BE046C" w:rsidRDefault="005F0275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If answer d: You</w:t>
      </w:r>
      <w:r w:rsidR="004A58A9">
        <w:rPr>
          <w:rFonts w:asciiTheme="minorHAnsi" w:hAnsiTheme="minorHAnsi" w:cstheme="minorHAnsi"/>
          <w:b/>
          <w:bCs/>
          <w:color w:val="009900"/>
          <w:sz w:val="32"/>
          <w:szCs w:val="32"/>
        </w:rPr>
        <w:t>'re</w:t>
      </w: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 xml:space="preserve"> present under the seat of</w:t>
      </w:r>
    </w:p>
    <w:p w14:paraId="460BDCCA" w14:textId="47F6DC99" w:rsidR="005F0275" w:rsidRPr="00BE046C" w:rsidRDefault="005F0275" w:rsidP="004A58A9">
      <w:pPr>
        <w:pStyle w:val="NormalWeb"/>
        <w:spacing w:before="0" w:beforeAutospacing="0" w:after="0" w:afterAutospacing="0"/>
        <w:ind w:left="2160" w:firstLine="720"/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Santa</w:t>
      </w:r>
      <w:r w:rsidR="004A58A9">
        <w:rPr>
          <w:rFonts w:asciiTheme="minorHAnsi" w:hAnsiTheme="minorHAnsi" w:cstheme="minorHAnsi"/>
          <w:b/>
          <w:bCs/>
          <w:color w:val="009900"/>
          <w:sz w:val="32"/>
          <w:szCs w:val="32"/>
        </w:rPr>
        <w:t>'</w:t>
      </w: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s Red Sleigh.</w:t>
      </w:r>
    </w:p>
    <w:p w14:paraId="5021F86A" w14:textId="77777777" w:rsidR="005F0275" w:rsidRPr="00BE046C" w:rsidRDefault="005F0275" w:rsidP="004A58A9">
      <w:pPr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 w:type="page"/>
      </w:r>
    </w:p>
    <w:p w14:paraId="4243DBD7" w14:textId="77777777" w:rsidR="005F0275" w:rsidRPr="00BE046C" w:rsidRDefault="005F0275" w:rsidP="004A58A9">
      <w:pPr>
        <w:pStyle w:val="Heading3"/>
        <w:rPr>
          <w:rFonts w:asciiTheme="minorHAnsi" w:hAnsiTheme="minorHAnsi" w:cstheme="minorHAnsi"/>
          <w:color w:val="993300"/>
          <w:sz w:val="32"/>
          <w:szCs w:val="32"/>
          <w:u w:val="none"/>
        </w:rPr>
      </w:pPr>
      <w:r w:rsidRPr="00BE046C">
        <w:rPr>
          <w:rFonts w:asciiTheme="minorHAnsi" w:hAnsiTheme="minorHAnsi" w:cstheme="minorHAnsi"/>
          <w:color w:val="993300"/>
          <w:sz w:val="32"/>
          <w:szCs w:val="32"/>
          <w:u w:val="none"/>
        </w:rPr>
        <w:lastRenderedPageBreak/>
        <w:t>Christmas 6</w:t>
      </w:r>
    </w:p>
    <w:p w14:paraId="40559F12" w14:textId="77777777" w:rsidR="005F0275" w:rsidRPr="00BE046C" w:rsidRDefault="005F0275" w:rsidP="004A58A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FC458D2" w14:textId="4B511C75" w:rsidR="005F0275" w:rsidRDefault="005F0275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As you w</w:t>
      </w:r>
      <w:r w:rsidR="004A58A9">
        <w:rPr>
          <w:rFonts w:asciiTheme="minorHAnsi" w:hAnsiTheme="minorHAnsi" w:cstheme="minorHAnsi"/>
          <w:b/>
          <w:bCs/>
          <w:color w:val="FF0000"/>
          <w:sz w:val="32"/>
          <w:szCs w:val="32"/>
        </w:rPr>
        <w:t>ere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 going to the North Pole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You met nine elves coming;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Each elf had nine reindeer,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 xml:space="preserve">Each reindeer had nine bags, 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Each bag had nine puppies,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 xml:space="preserve">And each bag </w:t>
      </w:r>
      <w:r w:rsidR="004A58A9">
        <w:rPr>
          <w:rFonts w:asciiTheme="minorHAnsi" w:hAnsiTheme="minorHAnsi" w:cstheme="minorHAnsi"/>
          <w:b/>
          <w:bCs/>
          <w:color w:val="FF0000"/>
          <w:sz w:val="32"/>
          <w:szCs w:val="32"/>
        </w:rPr>
        <w:t>also had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 nine cats,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 xml:space="preserve">Reindeers, elves, </w:t>
      </w:r>
      <w:proofErr w:type="gramStart"/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>puppies</w:t>
      </w:r>
      <w:proofErr w:type="gramEnd"/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 and cats,</w:t>
      </w:r>
      <w:r w:rsidRPr="00BE046C">
        <w:rPr>
          <w:rFonts w:asciiTheme="minorHAnsi" w:hAnsiTheme="minorHAnsi" w:cstheme="minorHAnsi"/>
          <w:b/>
          <w:bCs/>
          <w:color w:val="FF0000"/>
          <w:sz w:val="32"/>
          <w:szCs w:val="32"/>
        </w:rPr>
        <w:br/>
        <w:t>How many were going to the North Pole?</w:t>
      </w:r>
    </w:p>
    <w:p w14:paraId="6907384C" w14:textId="77777777" w:rsidR="00BE046C" w:rsidRPr="00BE046C" w:rsidRDefault="00BE046C" w:rsidP="004A58A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sz w:val="32"/>
          <w:szCs w:val="32"/>
        </w:rPr>
        <w:t>Only you. The elves were going in the opposite direction.</w:t>
      </w:r>
    </w:p>
    <w:p w14:paraId="555CED44" w14:textId="77777777" w:rsidR="00BE046C" w:rsidRPr="00BE046C" w:rsidRDefault="00BE046C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2A989B42" w14:textId="10AD9C81" w:rsidR="005F0275" w:rsidRPr="00BE046C" w:rsidRDefault="005F0275" w:rsidP="004A58A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9900"/>
          <w:sz w:val="32"/>
          <w:szCs w:val="32"/>
        </w:rPr>
      </w:pPr>
      <w:r w:rsidRPr="00BE046C">
        <w:rPr>
          <w:rFonts w:asciiTheme="minorHAnsi" w:hAnsiTheme="minorHAnsi" w:cstheme="minorHAnsi"/>
          <w:b/>
          <w:bCs/>
          <w:color w:val="009900"/>
          <w:sz w:val="32"/>
          <w:szCs w:val="32"/>
        </w:rPr>
        <w:t>Need help in finding the present? Ask the bear.</w:t>
      </w:r>
    </w:p>
    <w:p w14:paraId="1F92A7BA" w14:textId="60669380" w:rsidR="00BE046C" w:rsidRPr="004A58A9" w:rsidRDefault="004A58A9" w:rsidP="004A58A9">
      <w:pPr>
        <w:pStyle w:val="Heading6"/>
        <w:spacing w:before="0"/>
        <w:jc w:val="center"/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4A58A9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The p</w:t>
      </w:r>
      <w:r w:rsidR="00C21964" w:rsidRPr="004A58A9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resent is by the Winnie the Pooh Bear Decoration</w:t>
      </w:r>
    </w:p>
    <w:p w14:paraId="3B890A0B" w14:textId="77777777" w:rsidR="005F0275" w:rsidRPr="00BE046C" w:rsidRDefault="005F0275" w:rsidP="004A58A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32"/>
          <w:szCs w:val="32"/>
        </w:rPr>
      </w:pPr>
    </w:p>
    <w:p w14:paraId="4D3B134D" w14:textId="52F54E34" w:rsidR="005F0275" w:rsidRPr="00BE046C" w:rsidRDefault="005F0275" w:rsidP="004A58A9">
      <w:pPr>
        <w:pStyle w:val="Heading1"/>
        <w:rPr>
          <w:rFonts w:asciiTheme="minorHAnsi" w:hAnsiTheme="minorHAnsi" w:cstheme="minorHAnsi"/>
          <w:sz w:val="32"/>
          <w:szCs w:val="32"/>
        </w:rPr>
      </w:pPr>
    </w:p>
    <w:sectPr w:rsidR="005F0275" w:rsidRPr="00BE04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NzA1NzMwtbA0NTJV0lEKTi0uzszPAykwqgUAm8sPbiwAAAA="/>
  </w:docVars>
  <w:rsids>
    <w:rsidRoot w:val="00B30744"/>
    <w:rsid w:val="00044C91"/>
    <w:rsid w:val="003B4FEA"/>
    <w:rsid w:val="004A58A9"/>
    <w:rsid w:val="005F0275"/>
    <w:rsid w:val="00686F56"/>
    <w:rsid w:val="009F12D6"/>
    <w:rsid w:val="00B30744"/>
    <w:rsid w:val="00BE046C"/>
    <w:rsid w:val="00C21964"/>
    <w:rsid w:val="00D1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9EC0E4"/>
  <w15:docId w15:val="{724A60E6-AD41-4EBC-877B-30B5877EF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bCs/>
      <w:sz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027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027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027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027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odyText">
    <w:name w:val="Body Text"/>
    <w:basedOn w:val="Normal"/>
    <w:semiHidden/>
    <w:rPr>
      <w:rFonts w:ascii="Comic Sans MS" w:hAnsi="Comic Sans MS"/>
      <w:b/>
      <w:bCs/>
      <w:color w:val="008000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omic Sans MS" w:hAnsi="Comic Sans MS"/>
      <w:b/>
      <w:bCs/>
      <w:color w:val="008000"/>
      <w:sz w:val="20"/>
    </w:rPr>
  </w:style>
  <w:style w:type="paragraph" w:styleId="BodyText3">
    <w:name w:val="Body Text 3"/>
    <w:basedOn w:val="Normal"/>
    <w:semiHidden/>
    <w:pPr>
      <w:jc w:val="center"/>
    </w:pPr>
    <w:rPr>
      <w:rFonts w:ascii="Comic Sans MS" w:hAnsi="Comic Sans MS"/>
      <w:b/>
      <w:bCs/>
      <w:color w:val="FF0000"/>
      <w:sz w:val="36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02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027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0275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0275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2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2C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ry Christmas Melissa and Eric</vt:lpstr>
    </vt:vector>
  </TitlesOfParts>
  <Company>Rational Software</Company>
  <LinksUpToDate>false</LinksUpToDate>
  <CharactersWithSpaces>2617</CharactersWithSpaces>
  <SharedDoc>false</SharedDoc>
  <HLinks>
    <vt:vector size="6" baseType="variant">
      <vt:variant>
        <vt:i4>6684768</vt:i4>
      </vt:variant>
      <vt:variant>
        <vt:i4>1147</vt:i4>
      </vt:variant>
      <vt:variant>
        <vt:i4>1025</vt:i4>
      </vt:variant>
      <vt:variant>
        <vt:i4>1</vt:i4>
      </vt:variant>
      <vt:variant>
        <vt:lpwstr>http://www.annieshomepage.com/kidline1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ry Christmas Melissa and Eric</dc:title>
  <dc:creator>bewell</dc:creator>
  <cp:lastModifiedBy>BARRY EWELL</cp:lastModifiedBy>
  <cp:revision>3</cp:revision>
  <cp:lastPrinted>2013-12-20T19:14:00Z</cp:lastPrinted>
  <dcterms:created xsi:type="dcterms:W3CDTF">2022-06-26T18:51:00Z</dcterms:created>
  <dcterms:modified xsi:type="dcterms:W3CDTF">2022-06-26T18:54:00Z</dcterms:modified>
</cp:coreProperties>
</file>